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875F5" w14:textId="42F2C8A3" w:rsidR="00A30D75" w:rsidRDefault="00A6068E" w:rsidP="005C0750">
      <w:pPr>
        <w:spacing w:before="100"/>
        <w:divId w:val="792745584"/>
        <w:rPr>
          <w:rFonts w:ascii="UICTFontTextStyleBody" w:eastAsia="Times New Roman" w:hAnsi="UICTFontTextStyleBody" w:cs="Times New Roman"/>
          <w:b/>
          <w:bCs/>
          <w:sz w:val="32"/>
          <w:szCs w:val="32"/>
        </w:rPr>
      </w:pPr>
      <w:r>
        <w:rPr>
          <w:rFonts w:ascii="UICTFontTextStyleBody" w:eastAsia="Times New Roman" w:hAnsi="UICTFontTextStyleBody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9776" behindDoc="1" locked="0" layoutInCell="1" allowOverlap="1" wp14:anchorId="69B81AB3" wp14:editId="44B79AC1">
            <wp:simplePos x="0" y="0"/>
            <wp:positionH relativeFrom="margin">
              <wp:posOffset>2330450</wp:posOffset>
            </wp:positionH>
            <wp:positionV relativeFrom="page">
              <wp:posOffset>1416050</wp:posOffset>
            </wp:positionV>
            <wp:extent cx="1633220" cy="1066165"/>
            <wp:effectExtent l="0" t="0" r="5080" b="635"/>
            <wp:wrapNone/>
            <wp:docPr id="2" name="Picture 2" descr="A collage of peop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llage of people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3220" cy="1066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54BF" w:rsidRPr="00E27610">
        <w:rPr>
          <w:rFonts w:ascii="UICTFontTextStyleBody" w:eastAsia="Times New Roman" w:hAnsi="UICTFontTextStyleBody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6704" behindDoc="0" locked="0" layoutInCell="1" allowOverlap="1" wp14:anchorId="06435687" wp14:editId="564937E8">
            <wp:simplePos x="0" y="0"/>
            <wp:positionH relativeFrom="column">
              <wp:posOffset>2063750</wp:posOffset>
            </wp:positionH>
            <wp:positionV relativeFrom="page">
              <wp:posOffset>203200</wp:posOffset>
            </wp:positionV>
            <wp:extent cx="2006600" cy="1296670"/>
            <wp:effectExtent l="0" t="0" r="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600" cy="12966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</w:p>
    <w:p w14:paraId="598FB138" w14:textId="6779B3C7" w:rsidR="00147C9D" w:rsidRDefault="00147C9D" w:rsidP="005C0750">
      <w:pPr>
        <w:spacing w:before="100"/>
        <w:divId w:val="792745584"/>
        <w:rPr>
          <w:rFonts w:ascii="UICTFontTextStyleBody" w:eastAsia="Times New Roman" w:hAnsi="UICTFontTextStyleBody" w:cs="Times New Roman"/>
          <w:b/>
          <w:bCs/>
          <w:sz w:val="32"/>
          <w:szCs w:val="32"/>
        </w:rPr>
      </w:pPr>
    </w:p>
    <w:p w14:paraId="7F6AF3E2" w14:textId="0EDF40C6" w:rsidR="00147C9D" w:rsidRDefault="00147C9D" w:rsidP="005C0750">
      <w:pPr>
        <w:spacing w:before="100"/>
        <w:divId w:val="792745584"/>
        <w:rPr>
          <w:rFonts w:ascii="UICTFontTextStyleBody" w:eastAsia="Times New Roman" w:hAnsi="UICTFontTextStyleBody" w:cs="Times New Roman"/>
          <w:b/>
          <w:bCs/>
          <w:sz w:val="32"/>
          <w:szCs w:val="32"/>
        </w:rPr>
      </w:pPr>
    </w:p>
    <w:p w14:paraId="51E06075" w14:textId="3A4FCCF5" w:rsidR="003945EA" w:rsidRDefault="00A06D35" w:rsidP="005C0750">
      <w:pPr>
        <w:jc w:val="center"/>
        <w:divId w:val="792745584"/>
        <w:rPr>
          <w:rFonts w:ascii="UICTFontTextStyleBody" w:eastAsia="Times New Roman" w:hAnsi="UICTFontTextStyleBody" w:cs="Times New Roman"/>
          <w:b/>
          <w:bCs/>
          <w:sz w:val="32"/>
          <w:szCs w:val="32"/>
        </w:rPr>
      </w:pPr>
      <w:r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</w:p>
    <w:p w14:paraId="70F53823" w14:textId="27DC6B0F" w:rsidR="00C26BCF" w:rsidRDefault="00C26BCF" w:rsidP="005C0750">
      <w:pPr>
        <w:jc w:val="center"/>
        <w:divId w:val="792745584"/>
        <w:rPr>
          <w:rFonts w:ascii="UICTFontTextStyleBody" w:eastAsia="Times New Roman" w:hAnsi="UICTFontTextStyleBody" w:cs="Times New Roman"/>
          <w:b/>
          <w:bCs/>
          <w:sz w:val="32"/>
          <w:szCs w:val="32"/>
        </w:rPr>
      </w:pPr>
    </w:p>
    <w:p w14:paraId="2F543A98" w14:textId="77777777" w:rsidR="00A036A4" w:rsidRDefault="71C70650" w:rsidP="005C0750">
      <w:pPr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 w:rsidRPr="00A6068E">
        <w:rPr>
          <w:rFonts w:ascii="Arial" w:eastAsia="Times New Roman" w:hAnsi="Arial" w:cs="Arial"/>
          <w:b/>
          <w:bCs/>
          <w:sz w:val="24"/>
          <w:szCs w:val="24"/>
        </w:rPr>
        <w:t xml:space="preserve">JUSTICE EQUITY DIVERSITY &amp; INCLUSION </w:t>
      </w:r>
    </w:p>
    <w:p w14:paraId="73E83C26" w14:textId="5E213BF5" w:rsidR="008E4E71" w:rsidRPr="00A6068E" w:rsidRDefault="71C70650" w:rsidP="005C0750">
      <w:pPr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 w:rsidRPr="00A6068E">
        <w:rPr>
          <w:rFonts w:ascii="Arial" w:eastAsia="Times New Roman" w:hAnsi="Arial" w:cs="Arial"/>
          <w:b/>
          <w:bCs/>
          <w:sz w:val="24"/>
          <w:szCs w:val="24"/>
        </w:rPr>
        <w:t xml:space="preserve">Standing Committee </w:t>
      </w:r>
      <w:r w:rsidR="008C72B2">
        <w:rPr>
          <w:rFonts w:ascii="Arial" w:eastAsia="Times New Roman" w:hAnsi="Arial" w:cs="Arial"/>
          <w:b/>
          <w:bCs/>
          <w:sz w:val="24"/>
          <w:szCs w:val="24"/>
        </w:rPr>
        <w:t xml:space="preserve">Convention </w:t>
      </w:r>
      <w:r w:rsidRPr="00A6068E">
        <w:rPr>
          <w:rFonts w:ascii="Arial" w:eastAsia="Times New Roman" w:hAnsi="Arial" w:cs="Arial"/>
          <w:b/>
          <w:bCs/>
          <w:sz w:val="24"/>
          <w:szCs w:val="24"/>
        </w:rPr>
        <w:t xml:space="preserve">Meeting </w:t>
      </w:r>
    </w:p>
    <w:p w14:paraId="58B0006D" w14:textId="07618CC4" w:rsidR="008F1E82" w:rsidRPr="00A6068E" w:rsidRDefault="00A8252F" w:rsidP="005C0750">
      <w:pPr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 w:rsidRPr="00A6068E">
        <w:rPr>
          <w:rFonts w:ascii="Arial" w:eastAsia="Times New Roman" w:hAnsi="Arial" w:cs="Arial"/>
          <w:b/>
          <w:bCs/>
          <w:sz w:val="24"/>
          <w:szCs w:val="24"/>
        </w:rPr>
        <w:t xml:space="preserve">Co-Chairs Carolyn Fowler </w:t>
      </w:r>
      <w:r w:rsidR="00370E37" w:rsidRPr="00A6068E">
        <w:rPr>
          <w:rFonts w:ascii="Arial" w:eastAsia="Times New Roman" w:hAnsi="Arial" w:cs="Arial"/>
          <w:b/>
          <w:bCs/>
          <w:sz w:val="24"/>
          <w:szCs w:val="24"/>
        </w:rPr>
        <w:t>&amp; Steven Aucl</w:t>
      </w:r>
      <w:r w:rsidR="00DA484D" w:rsidRPr="00A6068E">
        <w:rPr>
          <w:rFonts w:ascii="Arial" w:eastAsia="Times New Roman" w:hAnsi="Arial" w:cs="Arial"/>
          <w:b/>
          <w:bCs/>
          <w:sz w:val="24"/>
          <w:szCs w:val="24"/>
        </w:rPr>
        <w:t>air</w:t>
      </w:r>
    </w:p>
    <w:p w14:paraId="0972B1BE" w14:textId="1991070B" w:rsidR="005B11F2" w:rsidRPr="00A6068E" w:rsidRDefault="008C72B2" w:rsidP="005C0750">
      <w:pPr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Saturday, May </w:t>
      </w:r>
      <w:r w:rsidR="00A036A4">
        <w:rPr>
          <w:rFonts w:ascii="Arial" w:eastAsia="Times New Roman" w:hAnsi="Arial" w:cs="Arial"/>
          <w:b/>
          <w:bCs/>
          <w:sz w:val="24"/>
          <w:szCs w:val="24"/>
        </w:rPr>
        <w:t>27</w:t>
      </w:r>
      <w:r w:rsidR="00C15BC1" w:rsidRPr="00A6068E">
        <w:rPr>
          <w:rFonts w:ascii="Arial" w:eastAsia="Times New Roman" w:hAnsi="Arial" w:cs="Arial"/>
          <w:b/>
          <w:bCs/>
          <w:sz w:val="24"/>
          <w:szCs w:val="24"/>
        </w:rPr>
        <w:t>,</w:t>
      </w:r>
      <w:r w:rsidR="00B74DEB" w:rsidRPr="00A6068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C803D4" w:rsidRPr="00A6068E">
        <w:rPr>
          <w:rFonts w:ascii="Arial" w:eastAsia="Times New Roman" w:hAnsi="Arial" w:cs="Arial"/>
          <w:b/>
          <w:bCs/>
          <w:sz w:val="24"/>
          <w:szCs w:val="24"/>
        </w:rPr>
        <w:t>202</w:t>
      </w:r>
      <w:r w:rsidR="00BF7620" w:rsidRPr="00A6068E">
        <w:rPr>
          <w:rFonts w:ascii="Arial" w:eastAsia="Times New Roman" w:hAnsi="Arial" w:cs="Arial"/>
          <w:b/>
          <w:bCs/>
          <w:sz w:val="24"/>
          <w:szCs w:val="24"/>
        </w:rPr>
        <w:t>3</w:t>
      </w:r>
      <w:r w:rsidR="0076280E" w:rsidRPr="00A6068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5D330F" w:rsidRPr="00A6068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p w14:paraId="6D5CE84E" w14:textId="7C24ABDE" w:rsidR="008E4E71" w:rsidRPr="00A6068E" w:rsidRDefault="008C72B2" w:rsidP="005C0750">
      <w:pPr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4</w:t>
      </w:r>
      <w:r w:rsidR="004D581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6F30AC" w:rsidRPr="00A6068E">
        <w:rPr>
          <w:rFonts w:ascii="Arial" w:eastAsia="Times New Roman" w:hAnsi="Arial" w:cs="Arial"/>
          <w:b/>
          <w:bCs/>
          <w:sz w:val="24"/>
          <w:szCs w:val="24"/>
        </w:rPr>
        <w:t>-</w:t>
      </w:r>
      <w:r w:rsidR="005C0750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9336B0">
        <w:rPr>
          <w:rFonts w:ascii="Arial" w:eastAsia="Times New Roman" w:hAnsi="Arial" w:cs="Arial"/>
          <w:b/>
          <w:bCs/>
          <w:sz w:val="24"/>
          <w:szCs w:val="24"/>
        </w:rPr>
        <w:t>6</w:t>
      </w:r>
      <w:r w:rsidR="004D581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690DDB" w:rsidRPr="00A6068E">
        <w:rPr>
          <w:rFonts w:ascii="Arial" w:eastAsia="Times New Roman" w:hAnsi="Arial" w:cs="Arial"/>
          <w:b/>
          <w:bCs/>
          <w:sz w:val="24"/>
          <w:szCs w:val="24"/>
        </w:rPr>
        <w:t>PM</w:t>
      </w:r>
    </w:p>
    <w:p w14:paraId="2C2947F2" w14:textId="77777777" w:rsidR="002E250D" w:rsidRDefault="002E250D" w:rsidP="005C0750">
      <w:pPr>
        <w:jc w:val="center"/>
        <w:divId w:val="792745584"/>
        <w:rPr>
          <w:rFonts w:ascii="Arial" w:eastAsia="Times New Roman" w:hAnsi="Arial" w:cs="Arial"/>
          <w:b/>
          <w:bCs/>
          <w:color w:val="FF0000"/>
          <w:sz w:val="24"/>
          <w:szCs w:val="24"/>
        </w:rPr>
      </w:pPr>
    </w:p>
    <w:p w14:paraId="0FC63C1E" w14:textId="77777777" w:rsidR="009336B0" w:rsidRDefault="009336B0" w:rsidP="005C0750">
      <w:pPr>
        <w:jc w:val="center"/>
        <w:divId w:val="792745584"/>
        <w:rPr>
          <w:rFonts w:ascii="Arial" w:eastAsia="Times New Roman" w:hAnsi="Arial" w:cs="Arial"/>
          <w:b/>
          <w:color w:val="FF0000"/>
          <w:sz w:val="24"/>
          <w:szCs w:val="24"/>
        </w:rPr>
      </w:pPr>
      <w:r>
        <w:rPr>
          <w:rFonts w:ascii="Arial" w:eastAsia="Times New Roman" w:hAnsi="Arial" w:cs="Arial"/>
          <w:b/>
          <w:color w:val="FF0000"/>
          <w:sz w:val="24"/>
          <w:szCs w:val="24"/>
        </w:rPr>
        <w:t xml:space="preserve">Location: </w:t>
      </w:r>
    </w:p>
    <w:p w14:paraId="3023B506" w14:textId="257A45C8" w:rsidR="00ED3444" w:rsidRDefault="008C72B2" w:rsidP="005C0750">
      <w:pPr>
        <w:jc w:val="center"/>
        <w:divId w:val="792745584"/>
        <w:rPr>
          <w:rFonts w:ascii="Arial" w:eastAsia="Times New Roman" w:hAnsi="Arial" w:cs="Arial"/>
          <w:bCs/>
          <w:color w:val="FF0000"/>
          <w:sz w:val="24"/>
          <w:szCs w:val="24"/>
        </w:rPr>
      </w:pPr>
      <w:r>
        <w:rPr>
          <w:rFonts w:ascii="Arial" w:eastAsia="Times New Roman" w:hAnsi="Arial" w:cs="Arial"/>
          <w:bCs/>
          <w:color w:val="FF0000"/>
          <w:sz w:val="24"/>
          <w:szCs w:val="24"/>
        </w:rPr>
        <w:t xml:space="preserve">This meeting is in-person, on location at the CADEM Convention </w:t>
      </w:r>
      <w:r w:rsidR="009336B0">
        <w:rPr>
          <w:rFonts w:ascii="Arial" w:eastAsia="Times New Roman" w:hAnsi="Arial" w:cs="Arial"/>
          <w:bCs/>
          <w:color w:val="FF0000"/>
          <w:sz w:val="24"/>
          <w:szCs w:val="24"/>
        </w:rPr>
        <w:t xml:space="preserve">at the </w:t>
      </w:r>
      <w:r w:rsidR="009336B0" w:rsidRPr="009336B0">
        <w:rPr>
          <w:rFonts w:ascii="Arial" w:eastAsia="Times New Roman" w:hAnsi="Arial" w:cs="Arial"/>
          <w:bCs/>
          <w:color w:val="FF0000"/>
          <w:sz w:val="24"/>
          <w:szCs w:val="24"/>
        </w:rPr>
        <w:t>JW Marriott</w:t>
      </w:r>
      <w:r w:rsidR="00BB5EA2">
        <w:rPr>
          <w:rFonts w:ascii="Arial" w:eastAsia="Times New Roman" w:hAnsi="Arial" w:cs="Arial"/>
          <w:bCs/>
          <w:color w:val="FF0000"/>
          <w:sz w:val="24"/>
          <w:szCs w:val="24"/>
        </w:rPr>
        <w:t xml:space="preserve"> in Los Angles.</w:t>
      </w:r>
    </w:p>
    <w:p w14:paraId="2BCE1BFB" w14:textId="77777777" w:rsidR="008C72B2" w:rsidRPr="00A6068E" w:rsidRDefault="008C72B2" w:rsidP="005C0750">
      <w:pPr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</w:p>
    <w:p w14:paraId="56C54F6B" w14:textId="0268E41B" w:rsidR="0080287E" w:rsidRPr="00BF7620" w:rsidRDefault="0080287E" w:rsidP="005C0750">
      <w:pPr>
        <w:jc w:val="center"/>
        <w:divId w:val="792745584"/>
        <w:rPr>
          <w:rFonts w:ascii="Arial" w:eastAsia="Times New Roman" w:hAnsi="Arial" w:cs="Arial"/>
          <w:b/>
          <w:bCs/>
          <w:sz w:val="28"/>
          <w:szCs w:val="28"/>
        </w:rPr>
      </w:pPr>
      <w:r w:rsidRPr="00BF7620">
        <w:rPr>
          <w:rFonts w:ascii="Arial" w:eastAsia="Times New Roman" w:hAnsi="Arial" w:cs="Arial"/>
          <w:b/>
          <w:bCs/>
          <w:sz w:val="28"/>
          <w:szCs w:val="28"/>
        </w:rPr>
        <w:t>Agenda</w:t>
      </w:r>
    </w:p>
    <w:p w14:paraId="7E197A23" w14:textId="3530CEDA" w:rsidR="0080287E" w:rsidRPr="004955A7" w:rsidRDefault="0080287E" w:rsidP="005C0750">
      <w:pPr>
        <w:divId w:val="1153327153"/>
        <w:rPr>
          <w:rFonts w:ascii="Arial" w:eastAsia="Times New Roman" w:hAnsi="Arial" w:cs="Arial"/>
          <w:sz w:val="24"/>
          <w:szCs w:val="24"/>
        </w:rPr>
      </w:pPr>
      <w:r w:rsidRPr="004955A7">
        <w:rPr>
          <w:rFonts w:ascii="Arial" w:eastAsia="Times New Roman" w:hAnsi="Arial" w:cs="Arial"/>
          <w:sz w:val="24"/>
          <w:szCs w:val="24"/>
        </w:rPr>
        <w:t xml:space="preserve">I. </w:t>
      </w:r>
      <w:r w:rsidR="004B3ADB" w:rsidRPr="004955A7">
        <w:rPr>
          <w:rFonts w:ascii="Arial" w:eastAsia="Times New Roman" w:hAnsi="Arial" w:cs="Arial"/>
          <w:sz w:val="24"/>
          <w:szCs w:val="24"/>
        </w:rPr>
        <w:t xml:space="preserve">  </w:t>
      </w:r>
      <w:r w:rsidR="00A404BC" w:rsidRPr="004955A7">
        <w:rPr>
          <w:rFonts w:ascii="Arial" w:eastAsia="Times New Roman" w:hAnsi="Arial" w:cs="Arial"/>
          <w:sz w:val="24"/>
          <w:szCs w:val="24"/>
        </w:rPr>
        <w:tab/>
      </w:r>
      <w:r w:rsidRPr="004955A7">
        <w:rPr>
          <w:rFonts w:ascii="Arial" w:eastAsia="Times New Roman" w:hAnsi="Arial" w:cs="Arial"/>
          <w:sz w:val="24"/>
          <w:szCs w:val="24"/>
        </w:rPr>
        <w:t xml:space="preserve">Call to Order / Roll Call </w:t>
      </w:r>
      <w:r w:rsidR="00BF7620" w:rsidRPr="004955A7">
        <w:rPr>
          <w:rFonts w:ascii="Arial" w:eastAsia="Times New Roman" w:hAnsi="Arial" w:cs="Arial"/>
          <w:sz w:val="24"/>
          <w:szCs w:val="24"/>
        </w:rPr>
        <w:t>/ Updates</w:t>
      </w:r>
    </w:p>
    <w:p w14:paraId="4914C364" w14:textId="0BF13FE2" w:rsidR="00DD261A" w:rsidRPr="004955A7" w:rsidRDefault="0080287E" w:rsidP="005C0750">
      <w:pPr>
        <w:divId w:val="1285650446"/>
        <w:rPr>
          <w:rFonts w:ascii="Arial" w:eastAsia="Times New Roman" w:hAnsi="Arial" w:cs="Arial"/>
          <w:sz w:val="24"/>
          <w:szCs w:val="24"/>
        </w:rPr>
      </w:pPr>
      <w:r w:rsidRPr="004955A7">
        <w:rPr>
          <w:rFonts w:ascii="Arial" w:eastAsia="Times New Roman" w:hAnsi="Arial" w:cs="Arial"/>
          <w:sz w:val="24"/>
          <w:szCs w:val="24"/>
        </w:rPr>
        <w:t xml:space="preserve">II. </w:t>
      </w:r>
      <w:r w:rsidR="004B3ADB" w:rsidRPr="004955A7">
        <w:rPr>
          <w:rFonts w:ascii="Arial" w:eastAsia="Times New Roman" w:hAnsi="Arial" w:cs="Arial"/>
          <w:sz w:val="24"/>
          <w:szCs w:val="24"/>
        </w:rPr>
        <w:t xml:space="preserve"> </w:t>
      </w:r>
      <w:r w:rsidR="00A404BC" w:rsidRPr="004955A7">
        <w:rPr>
          <w:rFonts w:ascii="Arial" w:eastAsia="Times New Roman" w:hAnsi="Arial" w:cs="Arial"/>
          <w:sz w:val="24"/>
          <w:szCs w:val="24"/>
        </w:rPr>
        <w:tab/>
      </w:r>
      <w:r w:rsidR="00DD261A" w:rsidRPr="004955A7">
        <w:rPr>
          <w:rFonts w:ascii="Arial" w:eastAsia="Times New Roman" w:hAnsi="Arial" w:cs="Arial"/>
          <w:sz w:val="24"/>
          <w:szCs w:val="24"/>
        </w:rPr>
        <w:t xml:space="preserve">Native Land </w:t>
      </w:r>
      <w:r w:rsidR="00C86DF8">
        <w:rPr>
          <w:rFonts w:ascii="Arial" w:eastAsia="Times New Roman" w:hAnsi="Arial" w:cs="Arial"/>
          <w:sz w:val="24"/>
          <w:szCs w:val="24"/>
        </w:rPr>
        <w:t>Acknowledgement</w:t>
      </w:r>
    </w:p>
    <w:p w14:paraId="326F7EDC" w14:textId="11FE718A" w:rsidR="0080287E" w:rsidRPr="004955A7" w:rsidRDefault="00DD261A" w:rsidP="005C0750">
      <w:pPr>
        <w:divId w:val="1285650446"/>
        <w:rPr>
          <w:rFonts w:ascii="Arial" w:eastAsia="Times New Roman" w:hAnsi="Arial" w:cs="Arial"/>
          <w:sz w:val="24"/>
          <w:szCs w:val="24"/>
        </w:rPr>
      </w:pPr>
      <w:r w:rsidRPr="004955A7">
        <w:rPr>
          <w:rFonts w:ascii="Arial" w:eastAsia="Times New Roman" w:hAnsi="Arial" w:cs="Arial"/>
          <w:sz w:val="24"/>
          <w:szCs w:val="24"/>
        </w:rPr>
        <w:t>III.</w:t>
      </w:r>
      <w:r w:rsidRPr="004955A7">
        <w:rPr>
          <w:rFonts w:ascii="Arial" w:eastAsia="Times New Roman" w:hAnsi="Arial" w:cs="Arial"/>
          <w:sz w:val="24"/>
          <w:szCs w:val="24"/>
        </w:rPr>
        <w:tab/>
      </w:r>
      <w:r w:rsidR="0080287E" w:rsidRPr="004955A7">
        <w:rPr>
          <w:rFonts w:ascii="Arial" w:eastAsia="Times New Roman" w:hAnsi="Arial" w:cs="Arial"/>
          <w:sz w:val="24"/>
          <w:szCs w:val="24"/>
        </w:rPr>
        <w:t>Agenda </w:t>
      </w:r>
      <w:r w:rsidR="008E4E71" w:rsidRPr="004955A7">
        <w:rPr>
          <w:rFonts w:ascii="Arial" w:eastAsia="Times New Roman" w:hAnsi="Arial" w:cs="Arial"/>
          <w:sz w:val="24"/>
          <w:szCs w:val="24"/>
        </w:rPr>
        <w:t>Approval</w:t>
      </w:r>
    </w:p>
    <w:p w14:paraId="035AAEBE" w14:textId="19B27432" w:rsidR="004955A7" w:rsidRPr="005C0750" w:rsidRDefault="0080287E" w:rsidP="005C0750">
      <w:pPr>
        <w:divId w:val="1621916473"/>
        <w:rPr>
          <w:rFonts w:ascii="Arial" w:eastAsia="Times New Roman" w:hAnsi="Arial" w:cs="Arial"/>
          <w:sz w:val="24"/>
          <w:szCs w:val="24"/>
        </w:rPr>
      </w:pPr>
      <w:r w:rsidRPr="004955A7">
        <w:rPr>
          <w:rFonts w:ascii="Arial" w:eastAsia="Times New Roman" w:hAnsi="Arial" w:cs="Arial"/>
          <w:sz w:val="24"/>
          <w:szCs w:val="24"/>
        </w:rPr>
        <w:t>I</w:t>
      </w:r>
      <w:r w:rsidR="00DD261A" w:rsidRPr="004955A7">
        <w:rPr>
          <w:rFonts w:ascii="Arial" w:eastAsia="Times New Roman" w:hAnsi="Arial" w:cs="Arial"/>
          <w:sz w:val="24"/>
          <w:szCs w:val="24"/>
        </w:rPr>
        <w:t>V</w:t>
      </w:r>
      <w:r w:rsidRPr="004955A7">
        <w:rPr>
          <w:rFonts w:ascii="Arial" w:eastAsia="Times New Roman" w:hAnsi="Arial" w:cs="Arial"/>
          <w:sz w:val="24"/>
          <w:szCs w:val="24"/>
        </w:rPr>
        <w:t xml:space="preserve">. </w:t>
      </w:r>
      <w:r w:rsidR="00A404BC" w:rsidRPr="004955A7">
        <w:rPr>
          <w:rFonts w:ascii="Arial" w:eastAsia="Times New Roman" w:hAnsi="Arial" w:cs="Arial"/>
          <w:sz w:val="24"/>
          <w:szCs w:val="24"/>
        </w:rPr>
        <w:tab/>
      </w:r>
      <w:r w:rsidR="007A52CD" w:rsidRPr="004955A7">
        <w:rPr>
          <w:rFonts w:ascii="Arial" w:eastAsia="Times New Roman" w:hAnsi="Arial" w:cs="Arial"/>
          <w:sz w:val="24"/>
          <w:szCs w:val="24"/>
        </w:rPr>
        <w:t>Approval of Minutes</w:t>
      </w:r>
      <w:r w:rsidRPr="004955A7">
        <w:rPr>
          <w:rFonts w:ascii="Arial" w:eastAsia="Times New Roman" w:hAnsi="Arial" w:cs="Arial"/>
          <w:sz w:val="24"/>
          <w:szCs w:val="24"/>
        </w:rPr>
        <w:t> </w:t>
      </w:r>
      <w:r w:rsidR="00556FD0" w:rsidRPr="004955A7">
        <w:rPr>
          <w:rFonts w:ascii="Arial" w:eastAsia="Times New Roman" w:hAnsi="Arial" w:cs="Arial"/>
          <w:sz w:val="24"/>
          <w:szCs w:val="24"/>
        </w:rPr>
        <w:t xml:space="preserve"> </w:t>
      </w:r>
    </w:p>
    <w:p w14:paraId="59EF5100" w14:textId="58C576B5" w:rsidR="004955A7" w:rsidRDefault="0080287E" w:rsidP="005C0750">
      <w:pPr>
        <w:divId w:val="1477069550"/>
        <w:rPr>
          <w:rFonts w:ascii="Arial" w:eastAsia="Times New Roman" w:hAnsi="Arial" w:cs="Arial"/>
          <w:sz w:val="24"/>
          <w:szCs w:val="24"/>
        </w:rPr>
      </w:pPr>
      <w:r w:rsidRPr="004955A7">
        <w:rPr>
          <w:rFonts w:ascii="Arial" w:eastAsia="Times New Roman" w:hAnsi="Arial" w:cs="Arial"/>
          <w:sz w:val="24"/>
          <w:szCs w:val="24"/>
        </w:rPr>
        <w:t>V.</w:t>
      </w:r>
      <w:r w:rsidR="00656880" w:rsidRPr="004955A7">
        <w:rPr>
          <w:rFonts w:ascii="Arial" w:eastAsia="Times New Roman" w:hAnsi="Arial" w:cs="Arial"/>
          <w:sz w:val="24"/>
          <w:szCs w:val="24"/>
        </w:rPr>
        <w:t xml:space="preserve"> </w:t>
      </w:r>
      <w:r w:rsidR="00A404BC" w:rsidRPr="004955A7">
        <w:rPr>
          <w:rFonts w:ascii="Arial" w:eastAsia="Times New Roman" w:hAnsi="Arial" w:cs="Arial"/>
          <w:sz w:val="24"/>
          <w:szCs w:val="24"/>
        </w:rPr>
        <w:tab/>
      </w:r>
      <w:r w:rsidR="005C0750">
        <w:rPr>
          <w:rFonts w:ascii="Arial" w:eastAsia="Times New Roman" w:hAnsi="Arial" w:cs="Arial"/>
          <w:sz w:val="24"/>
          <w:szCs w:val="24"/>
        </w:rPr>
        <w:t xml:space="preserve">2022-23 JEDI Accomplishments </w:t>
      </w:r>
    </w:p>
    <w:p w14:paraId="3725D897" w14:textId="390E221C" w:rsidR="005C0750" w:rsidRDefault="005C0750" w:rsidP="005C0750">
      <w:pPr>
        <w:divId w:val="14770695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ab/>
        <w:t>-Sub-Committee Reports</w:t>
      </w:r>
    </w:p>
    <w:p w14:paraId="121538D5" w14:textId="616B8DCA" w:rsidR="005C0750" w:rsidRDefault="005C0750" w:rsidP="005C0750">
      <w:pPr>
        <w:divId w:val="147706955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ab/>
        <w:t>-Training Department Updates</w:t>
      </w:r>
    </w:p>
    <w:p w14:paraId="1097FBC7" w14:textId="2A67DE57" w:rsidR="00F657B8" w:rsidRDefault="002D38EB" w:rsidP="005C0750">
      <w:pPr>
        <w:divId w:val="1713385746"/>
        <w:rPr>
          <w:rFonts w:ascii="Arial" w:eastAsia="Times New Roman" w:hAnsi="Arial" w:cs="Arial"/>
          <w:sz w:val="24"/>
          <w:szCs w:val="24"/>
        </w:rPr>
      </w:pPr>
      <w:r w:rsidRPr="004955A7">
        <w:rPr>
          <w:rFonts w:ascii="Arial" w:eastAsia="Times New Roman" w:hAnsi="Arial" w:cs="Arial"/>
          <w:sz w:val="24"/>
          <w:szCs w:val="24"/>
        </w:rPr>
        <w:t>VI.</w:t>
      </w:r>
      <w:r w:rsidR="00A8724A">
        <w:rPr>
          <w:rFonts w:ascii="Arial" w:eastAsia="Times New Roman" w:hAnsi="Arial" w:cs="Arial"/>
          <w:sz w:val="24"/>
          <w:szCs w:val="24"/>
        </w:rPr>
        <w:t xml:space="preserve">      </w:t>
      </w:r>
      <w:r w:rsidR="005C0750">
        <w:rPr>
          <w:rFonts w:ascii="Arial" w:eastAsia="Times New Roman" w:hAnsi="Arial" w:cs="Arial"/>
          <w:sz w:val="24"/>
          <w:szCs w:val="24"/>
        </w:rPr>
        <w:t>Break Out Groups Activity</w:t>
      </w:r>
    </w:p>
    <w:p w14:paraId="4E1FEE7C" w14:textId="71316FB9" w:rsidR="00A8724A" w:rsidRDefault="002D38EB" w:rsidP="005C0750">
      <w:pPr>
        <w:divId w:val="1713385746"/>
        <w:rPr>
          <w:rFonts w:ascii="Arial" w:eastAsia="Times New Roman" w:hAnsi="Arial" w:cs="Arial"/>
          <w:sz w:val="24"/>
          <w:szCs w:val="24"/>
        </w:rPr>
      </w:pPr>
      <w:r w:rsidRPr="004955A7">
        <w:rPr>
          <w:rFonts w:ascii="Arial" w:eastAsia="Times New Roman" w:hAnsi="Arial" w:cs="Arial"/>
          <w:sz w:val="24"/>
          <w:szCs w:val="24"/>
        </w:rPr>
        <w:tab/>
      </w:r>
    </w:p>
    <w:p w14:paraId="14CBCBC6" w14:textId="0A25FC9A" w:rsidR="0080287E" w:rsidRDefault="00F85774" w:rsidP="005C0750">
      <w:pPr>
        <w:divId w:val="1713385746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VI</w:t>
      </w:r>
      <w:r w:rsidR="00A75B0D">
        <w:rPr>
          <w:rFonts w:ascii="Arial" w:eastAsia="Times New Roman" w:hAnsi="Arial" w:cs="Arial"/>
          <w:sz w:val="24"/>
          <w:szCs w:val="24"/>
        </w:rPr>
        <w:t>I</w:t>
      </w:r>
      <w:r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ab/>
      </w:r>
      <w:r w:rsidR="00A8724A">
        <w:rPr>
          <w:rFonts w:ascii="Arial" w:eastAsia="Times New Roman" w:hAnsi="Arial" w:cs="Arial"/>
          <w:sz w:val="24"/>
          <w:szCs w:val="24"/>
        </w:rPr>
        <w:t xml:space="preserve">Presentation on Reparations </w:t>
      </w:r>
    </w:p>
    <w:p w14:paraId="6EB77CFC" w14:textId="7D88C10F" w:rsidR="005C0750" w:rsidRPr="004955A7" w:rsidRDefault="005C0750" w:rsidP="005C0750">
      <w:pPr>
        <w:ind w:left="1440"/>
        <w:divId w:val="1713385746"/>
        <w:rPr>
          <w:rFonts w:ascii="Arial" w:eastAsia="Times New Roman" w:hAnsi="Arial" w:cs="Arial"/>
          <w:sz w:val="24"/>
          <w:szCs w:val="24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Chris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Lodgso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CJEC, the Coalition for a Just and Equitable California, and ARCC, the American Redress Coalition of California</w:t>
      </w:r>
    </w:p>
    <w:p w14:paraId="1D435BB5" w14:textId="567B585B" w:rsidR="002A00F0" w:rsidRPr="004955A7" w:rsidRDefault="00A75B0D" w:rsidP="005C0750">
      <w:pPr>
        <w:divId w:val="1254364326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X.</w:t>
      </w:r>
      <w:r w:rsidR="0080287E" w:rsidRPr="004955A7">
        <w:rPr>
          <w:rFonts w:ascii="Arial" w:eastAsia="Times New Roman" w:hAnsi="Arial" w:cs="Arial"/>
          <w:sz w:val="24"/>
          <w:szCs w:val="24"/>
        </w:rPr>
        <w:t xml:space="preserve"> </w:t>
      </w:r>
      <w:r w:rsidR="002D38EB" w:rsidRPr="004955A7">
        <w:rPr>
          <w:rFonts w:ascii="Arial" w:eastAsia="Times New Roman" w:hAnsi="Arial" w:cs="Arial"/>
          <w:sz w:val="24"/>
          <w:szCs w:val="24"/>
        </w:rPr>
        <w:tab/>
      </w:r>
      <w:r w:rsidR="00A8724A">
        <w:rPr>
          <w:rFonts w:ascii="Arial" w:eastAsia="Times New Roman" w:hAnsi="Arial" w:cs="Arial"/>
          <w:sz w:val="24"/>
          <w:szCs w:val="24"/>
        </w:rPr>
        <w:t>Guests Speaker(s)</w:t>
      </w:r>
    </w:p>
    <w:p w14:paraId="39C8DF4B" w14:textId="56680FC2" w:rsidR="008E4E71" w:rsidRPr="004955A7" w:rsidRDefault="00F85774" w:rsidP="005C0750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X</w:t>
      </w:r>
      <w:r w:rsidR="004D581B">
        <w:rPr>
          <w:rFonts w:ascii="Arial" w:eastAsia="Times New Roman" w:hAnsi="Arial" w:cs="Arial"/>
          <w:sz w:val="24"/>
          <w:szCs w:val="24"/>
        </w:rPr>
        <w:t>I</w:t>
      </w:r>
      <w:r w:rsidR="71C70650" w:rsidRPr="004955A7">
        <w:rPr>
          <w:rFonts w:ascii="Arial" w:eastAsia="Times New Roman" w:hAnsi="Arial" w:cs="Arial"/>
          <w:sz w:val="24"/>
          <w:szCs w:val="24"/>
        </w:rPr>
        <w:t xml:space="preserve">. </w:t>
      </w:r>
      <w:r w:rsidR="008E4E71" w:rsidRPr="004955A7">
        <w:rPr>
          <w:rFonts w:ascii="Arial" w:hAnsi="Arial" w:cs="Arial"/>
          <w:sz w:val="24"/>
          <w:szCs w:val="24"/>
        </w:rPr>
        <w:tab/>
      </w:r>
      <w:r w:rsidR="71C70650" w:rsidRPr="004955A7">
        <w:rPr>
          <w:rFonts w:ascii="Arial" w:eastAsia="Times New Roman" w:hAnsi="Arial" w:cs="Arial"/>
          <w:sz w:val="24"/>
          <w:szCs w:val="24"/>
        </w:rPr>
        <w:t>Adjournment</w:t>
      </w:r>
    </w:p>
    <w:sectPr w:rsidR="008E4E71" w:rsidRPr="004955A7" w:rsidSect="007177DD">
      <w:footerReference w:type="default" r:id="rId8"/>
      <w:pgSz w:w="12240" w:h="15840"/>
      <w:pgMar w:top="1440" w:right="1080" w:bottom="1440" w:left="108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B3770" w14:textId="77777777" w:rsidR="00927AC9" w:rsidRDefault="00927AC9" w:rsidP="008E4E71">
      <w:r>
        <w:separator/>
      </w:r>
    </w:p>
  </w:endnote>
  <w:endnote w:type="continuationSeparator" w:id="0">
    <w:p w14:paraId="24D1C2B9" w14:textId="77777777" w:rsidR="00927AC9" w:rsidRDefault="00927AC9" w:rsidP="008E4E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ICTFontTextStyleBody">
    <w:altName w:val="Cambria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52082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B16A11" w14:textId="71B5E0D1" w:rsidR="008E4E71" w:rsidRDefault="008E4E7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65D7D6" w14:textId="77777777" w:rsidR="008E4E71" w:rsidRDefault="008E4E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ACAD4" w14:textId="77777777" w:rsidR="00927AC9" w:rsidRDefault="00927AC9" w:rsidP="008E4E71">
      <w:r>
        <w:separator/>
      </w:r>
    </w:p>
  </w:footnote>
  <w:footnote w:type="continuationSeparator" w:id="0">
    <w:p w14:paraId="5F05B7EC" w14:textId="77777777" w:rsidR="00927AC9" w:rsidRDefault="00927AC9" w:rsidP="008E4E7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MDIzMbYwNTUztjRV0lEKTi0uzszPAykwqgUA5iI+6iwAAAA="/>
  </w:docVars>
  <w:rsids>
    <w:rsidRoot w:val="0080287E"/>
    <w:rsid w:val="0002463D"/>
    <w:rsid w:val="000254BF"/>
    <w:rsid w:val="0003258D"/>
    <w:rsid w:val="00041FE3"/>
    <w:rsid w:val="00070917"/>
    <w:rsid w:val="0008414B"/>
    <w:rsid w:val="000B5AE2"/>
    <w:rsid w:val="000E3EDB"/>
    <w:rsid w:val="000F491F"/>
    <w:rsid w:val="00103221"/>
    <w:rsid w:val="001037E0"/>
    <w:rsid w:val="00140B5E"/>
    <w:rsid w:val="00143184"/>
    <w:rsid w:val="00147C9D"/>
    <w:rsid w:val="0017734A"/>
    <w:rsid w:val="00187888"/>
    <w:rsid w:val="001949E3"/>
    <w:rsid w:val="001A1C84"/>
    <w:rsid w:val="001C2504"/>
    <w:rsid w:val="001C3097"/>
    <w:rsid w:val="001D4185"/>
    <w:rsid w:val="001D58D5"/>
    <w:rsid w:val="001E72CE"/>
    <w:rsid w:val="00220C7A"/>
    <w:rsid w:val="002478E8"/>
    <w:rsid w:val="002553CA"/>
    <w:rsid w:val="00255FF8"/>
    <w:rsid w:val="002A00F0"/>
    <w:rsid w:val="002B2D86"/>
    <w:rsid w:val="002B7EA1"/>
    <w:rsid w:val="002D38EB"/>
    <w:rsid w:val="002E250D"/>
    <w:rsid w:val="00301FC6"/>
    <w:rsid w:val="003036D5"/>
    <w:rsid w:val="003266CB"/>
    <w:rsid w:val="0032684C"/>
    <w:rsid w:val="00331373"/>
    <w:rsid w:val="00332446"/>
    <w:rsid w:val="00334050"/>
    <w:rsid w:val="003358A1"/>
    <w:rsid w:val="00347CC1"/>
    <w:rsid w:val="00370E37"/>
    <w:rsid w:val="003831F0"/>
    <w:rsid w:val="00385E9D"/>
    <w:rsid w:val="00391FD0"/>
    <w:rsid w:val="003945EA"/>
    <w:rsid w:val="003A0462"/>
    <w:rsid w:val="003A58FF"/>
    <w:rsid w:val="003B1C3E"/>
    <w:rsid w:val="003B2B89"/>
    <w:rsid w:val="003C3CF1"/>
    <w:rsid w:val="003C3E0B"/>
    <w:rsid w:val="003E7A58"/>
    <w:rsid w:val="00411EF3"/>
    <w:rsid w:val="00420E23"/>
    <w:rsid w:val="00421676"/>
    <w:rsid w:val="00427AE3"/>
    <w:rsid w:val="00431E89"/>
    <w:rsid w:val="00433616"/>
    <w:rsid w:val="004605FF"/>
    <w:rsid w:val="00465FDD"/>
    <w:rsid w:val="0047000A"/>
    <w:rsid w:val="00482B2B"/>
    <w:rsid w:val="004955A7"/>
    <w:rsid w:val="004B3ADB"/>
    <w:rsid w:val="004D581B"/>
    <w:rsid w:val="004D769D"/>
    <w:rsid w:val="004E7BC5"/>
    <w:rsid w:val="004F0877"/>
    <w:rsid w:val="00505AF2"/>
    <w:rsid w:val="00514B22"/>
    <w:rsid w:val="00540F98"/>
    <w:rsid w:val="0054339D"/>
    <w:rsid w:val="00556FD0"/>
    <w:rsid w:val="005772E5"/>
    <w:rsid w:val="00582F6F"/>
    <w:rsid w:val="005A4FA2"/>
    <w:rsid w:val="005B11F2"/>
    <w:rsid w:val="005C0750"/>
    <w:rsid w:val="005C4AD9"/>
    <w:rsid w:val="005C4B4D"/>
    <w:rsid w:val="005D1A06"/>
    <w:rsid w:val="005D330F"/>
    <w:rsid w:val="005E0B9A"/>
    <w:rsid w:val="0060352F"/>
    <w:rsid w:val="0060368F"/>
    <w:rsid w:val="00656880"/>
    <w:rsid w:val="00662681"/>
    <w:rsid w:val="00690DDB"/>
    <w:rsid w:val="006A2239"/>
    <w:rsid w:val="006A61F3"/>
    <w:rsid w:val="006D2F0A"/>
    <w:rsid w:val="006F30AC"/>
    <w:rsid w:val="007177DD"/>
    <w:rsid w:val="00730809"/>
    <w:rsid w:val="00733598"/>
    <w:rsid w:val="00743882"/>
    <w:rsid w:val="00747A2C"/>
    <w:rsid w:val="0076280E"/>
    <w:rsid w:val="00763CCB"/>
    <w:rsid w:val="0078707D"/>
    <w:rsid w:val="007A52CD"/>
    <w:rsid w:val="007F11A3"/>
    <w:rsid w:val="0080287E"/>
    <w:rsid w:val="0081767A"/>
    <w:rsid w:val="0082384A"/>
    <w:rsid w:val="00824EE4"/>
    <w:rsid w:val="00833218"/>
    <w:rsid w:val="00834AA2"/>
    <w:rsid w:val="0084571F"/>
    <w:rsid w:val="00861E03"/>
    <w:rsid w:val="008B2038"/>
    <w:rsid w:val="008C72B2"/>
    <w:rsid w:val="008E4E71"/>
    <w:rsid w:val="008F1E82"/>
    <w:rsid w:val="008F4D13"/>
    <w:rsid w:val="009064F8"/>
    <w:rsid w:val="00927AC9"/>
    <w:rsid w:val="009336B0"/>
    <w:rsid w:val="00946A03"/>
    <w:rsid w:val="009520A9"/>
    <w:rsid w:val="00973823"/>
    <w:rsid w:val="009C1CE8"/>
    <w:rsid w:val="009E6F7A"/>
    <w:rsid w:val="00A036A4"/>
    <w:rsid w:val="00A06D35"/>
    <w:rsid w:val="00A11A17"/>
    <w:rsid w:val="00A30D75"/>
    <w:rsid w:val="00A404BC"/>
    <w:rsid w:val="00A41671"/>
    <w:rsid w:val="00A470CF"/>
    <w:rsid w:val="00A6068E"/>
    <w:rsid w:val="00A67928"/>
    <w:rsid w:val="00A72C24"/>
    <w:rsid w:val="00A75B0D"/>
    <w:rsid w:val="00A8252F"/>
    <w:rsid w:val="00A8724A"/>
    <w:rsid w:val="00A955D6"/>
    <w:rsid w:val="00AA0C52"/>
    <w:rsid w:val="00AC127C"/>
    <w:rsid w:val="00AF1D2B"/>
    <w:rsid w:val="00B249BB"/>
    <w:rsid w:val="00B259DE"/>
    <w:rsid w:val="00B26042"/>
    <w:rsid w:val="00B61C10"/>
    <w:rsid w:val="00B66133"/>
    <w:rsid w:val="00B74DEB"/>
    <w:rsid w:val="00BB5EA2"/>
    <w:rsid w:val="00BB786C"/>
    <w:rsid w:val="00BE5CC7"/>
    <w:rsid w:val="00BE6C54"/>
    <w:rsid w:val="00BF7620"/>
    <w:rsid w:val="00C05D3D"/>
    <w:rsid w:val="00C13F87"/>
    <w:rsid w:val="00C15BC1"/>
    <w:rsid w:val="00C26BCF"/>
    <w:rsid w:val="00C3296C"/>
    <w:rsid w:val="00C45CFF"/>
    <w:rsid w:val="00C50EEA"/>
    <w:rsid w:val="00C803D4"/>
    <w:rsid w:val="00C86DF8"/>
    <w:rsid w:val="00CA6AF1"/>
    <w:rsid w:val="00CD1D25"/>
    <w:rsid w:val="00CD470D"/>
    <w:rsid w:val="00CF310D"/>
    <w:rsid w:val="00CF5E0E"/>
    <w:rsid w:val="00D02D07"/>
    <w:rsid w:val="00D147B2"/>
    <w:rsid w:val="00D3145B"/>
    <w:rsid w:val="00D35B4E"/>
    <w:rsid w:val="00D567B1"/>
    <w:rsid w:val="00D90B7A"/>
    <w:rsid w:val="00D94E6E"/>
    <w:rsid w:val="00DA2E46"/>
    <w:rsid w:val="00DA484D"/>
    <w:rsid w:val="00DA4DE9"/>
    <w:rsid w:val="00DC1A6D"/>
    <w:rsid w:val="00DC6B46"/>
    <w:rsid w:val="00DD19D2"/>
    <w:rsid w:val="00DD261A"/>
    <w:rsid w:val="00DE4E50"/>
    <w:rsid w:val="00E117AF"/>
    <w:rsid w:val="00E27610"/>
    <w:rsid w:val="00E72A21"/>
    <w:rsid w:val="00E74412"/>
    <w:rsid w:val="00E8761C"/>
    <w:rsid w:val="00EA056D"/>
    <w:rsid w:val="00EA6E50"/>
    <w:rsid w:val="00EB7CFE"/>
    <w:rsid w:val="00ED3444"/>
    <w:rsid w:val="00F01406"/>
    <w:rsid w:val="00F078E4"/>
    <w:rsid w:val="00F205F2"/>
    <w:rsid w:val="00F43237"/>
    <w:rsid w:val="00F479EC"/>
    <w:rsid w:val="00F6148E"/>
    <w:rsid w:val="00F6394D"/>
    <w:rsid w:val="00F652A9"/>
    <w:rsid w:val="00F657B8"/>
    <w:rsid w:val="00F66814"/>
    <w:rsid w:val="00F74BBF"/>
    <w:rsid w:val="00F74E67"/>
    <w:rsid w:val="00F85774"/>
    <w:rsid w:val="00FA5578"/>
    <w:rsid w:val="00FA5B2C"/>
    <w:rsid w:val="00FB7E93"/>
    <w:rsid w:val="00FC52E2"/>
    <w:rsid w:val="00FD6767"/>
    <w:rsid w:val="00FE4758"/>
    <w:rsid w:val="00FF6305"/>
    <w:rsid w:val="1808EA84"/>
    <w:rsid w:val="71C70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E3677"/>
  <w15:chartTrackingRefBased/>
  <w15:docId w15:val="{1D2666DA-D713-0249-84C3-0BAE2C05B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80287E"/>
  </w:style>
  <w:style w:type="paragraph" w:styleId="Header">
    <w:name w:val="header"/>
    <w:basedOn w:val="Normal"/>
    <w:link w:val="HeaderChar"/>
    <w:uiPriority w:val="99"/>
    <w:unhideWhenUsed/>
    <w:rsid w:val="008E4E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4E71"/>
  </w:style>
  <w:style w:type="paragraph" w:styleId="Footer">
    <w:name w:val="footer"/>
    <w:basedOn w:val="Normal"/>
    <w:link w:val="FooterChar"/>
    <w:uiPriority w:val="99"/>
    <w:unhideWhenUsed/>
    <w:rsid w:val="008E4E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4E71"/>
  </w:style>
  <w:style w:type="character" w:styleId="Hyperlink">
    <w:name w:val="Hyperlink"/>
    <w:basedOn w:val="DefaultParagraphFont"/>
    <w:uiPriority w:val="99"/>
    <w:unhideWhenUsed/>
    <w:rsid w:val="003C3CF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3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344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141716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362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5584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6368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8664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6825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27153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4326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50446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550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6473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5746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4</TotalTime>
  <Pages>1</Pages>
  <Words>119</Words>
  <Characters>623</Characters>
  <Application>Microsoft Office Word</Application>
  <DocSecurity>0</DocSecurity>
  <Lines>8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Fowler</dc:creator>
  <cp:keywords/>
  <dc:description/>
  <cp:lastModifiedBy>Steven Auclair</cp:lastModifiedBy>
  <cp:revision>7</cp:revision>
  <cp:lastPrinted>2022-01-15T23:25:00Z</cp:lastPrinted>
  <dcterms:created xsi:type="dcterms:W3CDTF">2023-05-04T03:59:00Z</dcterms:created>
  <dcterms:modified xsi:type="dcterms:W3CDTF">2023-05-12T19:20:00Z</dcterms:modified>
</cp:coreProperties>
</file>